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22FF05" w14:textId="4397CA77" w:rsidR="00481B2C" w:rsidRDefault="00880275" w:rsidP="00880275">
      <w:pPr>
        <w:pStyle w:val="Title"/>
        <w:rPr>
          <w:lang w:val="en-150"/>
        </w:rPr>
      </w:pPr>
      <w:r>
        <w:rPr>
          <w:lang w:val="en-150"/>
        </w:rPr>
        <w:t>Camera MFD</w:t>
      </w:r>
    </w:p>
    <w:p w14:paraId="760AD419" w14:textId="69701FCE" w:rsidR="00911DA9" w:rsidRDefault="00911DA9" w:rsidP="0057103B">
      <w:pPr>
        <w:pStyle w:val="Heading2"/>
      </w:pPr>
      <w:r>
        <w:t>Features</w:t>
      </w:r>
    </w:p>
    <w:p w14:paraId="3397E751" w14:textId="605E4192" w:rsidR="00323301" w:rsidRDefault="00323301" w:rsidP="00911DA9">
      <w:pPr>
        <w:pStyle w:val="Heading8"/>
        <w:numPr>
          <w:ilvl w:val="0"/>
          <w:numId w:val="1"/>
        </w:numPr>
      </w:pPr>
      <w:r>
        <w:t>Supports both Orbiter 2016 and Orbiter 2010.</w:t>
      </w:r>
    </w:p>
    <w:p w14:paraId="0D8117B4" w14:textId="425E3805" w:rsidR="00911DA9" w:rsidRDefault="00C34CFC" w:rsidP="00911DA9">
      <w:pPr>
        <w:pStyle w:val="Heading8"/>
        <w:numPr>
          <w:ilvl w:val="0"/>
          <w:numId w:val="1"/>
        </w:numPr>
      </w:pPr>
      <w:r>
        <w:t>Unlimited highly customizable cameras, directly controlled from the MFD.</w:t>
      </w:r>
    </w:p>
    <w:p w14:paraId="586DD87C" w14:textId="3F17A309" w:rsidR="00C34CFC" w:rsidRDefault="00C34CFC" w:rsidP="00911DA9">
      <w:pPr>
        <w:pStyle w:val="Heading8"/>
        <w:numPr>
          <w:ilvl w:val="0"/>
          <w:numId w:val="1"/>
        </w:numPr>
      </w:pPr>
      <w:r>
        <w:t>Configuration files to define cameras for vessels and each scenario.</w:t>
      </w:r>
    </w:p>
    <w:p w14:paraId="3B82A0B0" w14:textId="5E6A4397" w:rsidR="00C34CFC" w:rsidRPr="00911DA9" w:rsidRDefault="00C34CFC" w:rsidP="00911DA9">
      <w:pPr>
        <w:pStyle w:val="Heading8"/>
        <w:numPr>
          <w:ilvl w:val="0"/>
          <w:numId w:val="1"/>
        </w:numPr>
      </w:pPr>
      <w:r>
        <w:t>An API which allows vessel</w:t>
      </w:r>
      <w:r w:rsidR="004141B5">
        <w:rPr>
          <w:lang w:val="en-150"/>
        </w:rPr>
        <w:t>s</w:t>
      </w:r>
      <w:r>
        <w:t xml:space="preserve"> to control the MFD through the source code.</w:t>
      </w:r>
    </w:p>
    <w:p w14:paraId="7BF32537" w14:textId="7CBB511A" w:rsidR="0057103B" w:rsidRDefault="0057103B" w:rsidP="0057103B">
      <w:pPr>
        <w:pStyle w:val="Heading2"/>
        <w:rPr>
          <w:lang w:val="en-150"/>
        </w:rPr>
      </w:pPr>
      <w:r>
        <w:rPr>
          <w:lang w:val="en-150"/>
        </w:rPr>
        <w:t>Installation &amp; Setup</w:t>
      </w:r>
    </w:p>
    <w:p w14:paraId="74BA104E" w14:textId="71C9715D" w:rsidR="0057103B" w:rsidRDefault="0057103B" w:rsidP="0057103B">
      <w:pPr>
        <w:pStyle w:val="Heading8"/>
        <w:rPr>
          <w:lang w:val="en-150"/>
        </w:rPr>
      </w:pPr>
      <w:r>
        <w:rPr>
          <w:lang w:val="en-150"/>
        </w:rPr>
        <w:t xml:space="preserve">Unpack the archive directly into </w:t>
      </w:r>
      <w:r w:rsidR="00FD4C45">
        <w:rPr>
          <w:lang w:val="en-150"/>
        </w:rPr>
        <w:t xml:space="preserve">the </w:t>
      </w:r>
      <w:r>
        <w:rPr>
          <w:lang w:val="en-150"/>
        </w:rPr>
        <w:t xml:space="preserve">Orbiter folder. The D3D9 client must be installed and activated for the MFD to work. The MFD doesn’t work with </w:t>
      </w:r>
      <w:r w:rsidR="00FD4C45">
        <w:rPr>
          <w:lang w:val="en-150"/>
        </w:rPr>
        <w:t xml:space="preserve">the </w:t>
      </w:r>
      <w:r>
        <w:rPr>
          <w:lang w:val="en-150"/>
        </w:rPr>
        <w:t>Orbiter stock rendering engine.</w:t>
      </w:r>
    </w:p>
    <w:p w14:paraId="529A36CE" w14:textId="01355122" w:rsidR="0057103B" w:rsidRDefault="0057103B" w:rsidP="0057103B">
      <w:pPr>
        <w:pStyle w:val="Heading8"/>
        <w:rPr>
          <w:lang w:val="en-150"/>
        </w:rPr>
      </w:pPr>
    </w:p>
    <w:p w14:paraId="75764616" w14:textId="580EE53C" w:rsidR="0057103B" w:rsidRDefault="0057103B" w:rsidP="0057103B">
      <w:pPr>
        <w:pStyle w:val="Heading8"/>
        <w:rPr>
          <w:lang w:val="en-150"/>
        </w:rPr>
      </w:pPr>
      <w:r>
        <w:rPr>
          <w:lang w:val="en-150"/>
        </w:rPr>
        <w:t xml:space="preserve">The custom cameras option in </w:t>
      </w:r>
      <w:r w:rsidR="00FD4C45">
        <w:rPr>
          <w:lang w:val="en-150"/>
        </w:rPr>
        <w:t xml:space="preserve">the </w:t>
      </w:r>
      <w:r>
        <w:rPr>
          <w:lang w:val="en-150"/>
        </w:rPr>
        <w:t>D3D9 client must be activated. To activate it, open the ‘Video’ tab in the launchpad, click on the ‘Advanced’ button.</w:t>
      </w:r>
    </w:p>
    <w:p w14:paraId="5AEBD703" w14:textId="24A4786A" w:rsidR="0057103B" w:rsidRDefault="0057103B" w:rsidP="0057103B">
      <w:pPr>
        <w:pStyle w:val="Heading8"/>
        <w:rPr>
          <w:sz w:val="10"/>
          <w:szCs w:val="10"/>
          <w:lang w:val="en-150"/>
        </w:rPr>
      </w:pPr>
    </w:p>
    <w:p w14:paraId="54AC4AAE" w14:textId="08DD2DE2" w:rsidR="0057103B" w:rsidRDefault="00CD6ACD" w:rsidP="0057103B">
      <w:pPr>
        <w:pStyle w:val="Heading8"/>
        <w:jc w:val="center"/>
        <w:rPr>
          <w:lang w:val="en-150"/>
        </w:rPr>
      </w:pPr>
      <w:r>
        <w:rPr>
          <w:noProof/>
        </w:rPr>
        <w:drawing>
          <wp:inline distT="0" distB="0" distL="0" distR="0" wp14:anchorId="2835FECF" wp14:editId="1FDD834F">
            <wp:extent cx="5943600" cy="46596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659630"/>
                    </a:xfrm>
                    <a:prstGeom prst="rect">
                      <a:avLst/>
                    </a:prstGeom>
                  </pic:spPr>
                </pic:pic>
              </a:graphicData>
            </a:graphic>
          </wp:inline>
        </w:drawing>
      </w:r>
    </w:p>
    <w:p w14:paraId="628FB2E7" w14:textId="0498E72E" w:rsidR="0057103B" w:rsidRDefault="0057103B" w:rsidP="0057103B">
      <w:pPr>
        <w:pStyle w:val="Heading8"/>
        <w:rPr>
          <w:lang w:val="en-150"/>
        </w:rPr>
      </w:pPr>
      <w:r>
        <w:rPr>
          <w:lang w:val="en-150"/>
        </w:rPr>
        <w:lastRenderedPageBreak/>
        <w:t>I</w:t>
      </w:r>
      <w:r w:rsidRPr="0057103B">
        <w:rPr>
          <w:lang w:val="en-150"/>
        </w:rPr>
        <w:t>n the ‘Reflections and Custom camera settings’ section</w:t>
      </w:r>
      <w:r>
        <w:rPr>
          <w:lang w:val="en-150"/>
        </w:rPr>
        <w:t>, set ‘Custom Cameras’ to ‘Enabled’, and click on the ‘Ok’ button.</w:t>
      </w:r>
    </w:p>
    <w:p w14:paraId="78E97CBD" w14:textId="77777777" w:rsidR="0057103B" w:rsidRPr="0057103B" w:rsidRDefault="0057103B" w:rsidP="0057103B">
      <w:pPr>
        <w:pStyle w:val="Heading8"/>
        <w:rPr>
          <w:sz w:val="10"/>
          <w:szCs w:val="10"/>
          <w:lang w:val="en-150"/>
        </w:rPr>
      </w:pPr>
    </w:p>
    <w:p w14:paraId="21E0C843" w14:textId="4A767942" w:rsidR="0057103B" w:rsidRPr="00CD6ACD" w:rsidRDefault="00CD6ACD" w:rsidP="0057103B">
      <w:pPr>
        <w:pStyle w:val="Heading8"/>
        <w:jc w:val="center"/>
        <w:rPr>
          <w:lang w:val="en-150"/>
        </w:rPr>
      </w:pPr>
      <w:r>
        <w:rPr>
          <w:noProof/>
        </w:rPr>
        <w:drawing>
          <wp:inline distT="0" distB="0" distL="0" distR="0" wp14:anchorId="3E16C0C1" wp14:editId="1570306D">
            <wp:extent cx="4524292" cy="3536295"/>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48852" cy="3633654"/>
                    </a:xfrm>
                    <a:prstGeom prst="rect">
                      <a:avLst/>
                    </a:prstGeom>
                  </pic:spPr>
                </pic:pic>
              </a:graphicData>
            </a:graphic>
          </wp:inline>
        </w:drawing>
      </w:r>
    </w:p>
    <w:p w14:paraId="702F6AF6" w14:textId="20BC1E6F" w:rsidR="0057103B" w:rsidRDefault="0057103B" w:rsidP="0057103B">
      <w:pPr>
        <w:pStyle w:val="Heading8"/>
        <w:jc w:val="center"/>
        <w:rPr>
          <w:lang w:val="en-150"/>
        </w:rPr>
      </w:pPr>
    </w:p>
    <w:p w14:paraId="6BE8495C" w14:textId="45546F53" w:rsidR="0057103B" w:rsidRDefault="0057103B" w:rsidP="0057103B">
      <w:pPr>
        <w:pStyle w:val="Heading8"/>
        <w:rPr>
          <w:lang w:val="en-150"/>
        </w:rPr>
      </w:pPr>
      <w:r>
        <w:rPr>
          <w:lang w:val="en-150"/>
        </w:rPr>
        <w:t>Then enable the MFD in the ‘Modules’ tab in the launchpad, under the ‘MFD modes’ section.</w:t>
      </w:r>
    </w:p>
    <w:p w14:paraId="533F9C64" w14:textId="4A5F8EFB" w:rsidR="0057103B" w:rsidRDefault="0057103B" w:rsidP="0057103B">
      <w:pPr>
        <w:pStyle w:val="Heading8"/>
        <w:rPr>
          <w:sz w:val="10"/>
          <w:szCs w:val="10"/>
          <w:lang w:val="en-150"/>
        </w:rPr>
      </w:pPr>
    </w:p>
    <w:p w14:paraId="4EFD072D" w14:textId="30B75360" w:rsidR="0057103B" w:rsidRDefault="00CD6ACD" w:rsidP="003134CE">
      <w:pPr>
        <w:pStyle w:val="Heading8"/>
        <w:jc w:val="center"/>
        <w:rPr>
          <w:sz w:val="10"/>
          <w:szCs w:val="10"/>
          <w:lang w:val="en-150"/>
        </w:rPr>
      </w:pPr>
      <w:r>
        <w:rPr>
          <w:noProof/>
        </w:rPr>
        <w:drawing>
          <wp:inline distT="0" distB="0" distL="0" distR="0" wp14:anchorId="0406540F" wp14:editId="1C52D070">
            <wp:extent cx="4794637" cy="3635425"/>
            <wp:effectExtent l="0" t="0" r="635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22917" cy="3808513"/>
                    </a:xfrm>
                    <a:prstGeom prst="rect">
                      <a:avLst/>
                    </a:prstGeom>
                  </pic:spPr>
                </pic:pic>
              </a:graphicData>
            </a:graphic>
          </wp:inline>
        </w:drawing>
      </w:r>
    </w:p>
    <w:p w14:paraId="6AE0E372" w14:textId="312FB2C5" w:rsidR="003134CE" w:rsidRDefault="003134CE" w:rsidP="003134CE">
      <w:pPr>
        <w:pStyle w:val="Heading2"/>
        <w:rPr>
          <w:lang w:val="en-150"/>
        </w:rPr>
      </w:pPr>
      <w:r>
        <w:rPr>
          <w:lang w:val="en-150"/>
        </w:rPr>
        <w:lastRenderedPageBreak/>
        <w:t>Usage</w:t>
      </w:r>
    </w:p>
    <w:p w14:paraId="6F98A32B" w14:textId="3FA288C6" w:rsidR="00296E49" w:rsidRDefault="00FC683F" w:rsidP="003134CE">
      <w:pPr>
        <w:pStyle w:val="Heading8"/>
        <w:rPr>
          <w:lang w:val="en-150" w:bidi="ar-EG"/>
        </w:rPr>
      </w:pPr>
      <w:r>
        <w:rPr>
          <w:lang w:val="en-150" w:bidi="ar-EG"/>
        </w:rPr>
        <w:t>When you first open the MFD, you will notice 2 sets of buttons: one on the left, and one on the right.</w:t>
      </w:r>
    </w:p>
    <w:p w14:paraId="5965F08A" w14:textId="66535FF3" w:rsidR="00FC683F" w:rsidRDefault="00FC683F" w:rsidP="003134CE">
      <w:pPr>
        <w:pStyle w:val="Heading8"/>
        <w:rPr>
          <w:lang w:val="en-150" w:bidi="ar-EG"/>
        </w:rPr>
      </w:pPr>
    </w:p>
    <w:p w14:paraId="2794D042" w14:textId="4C514E1D" w:rsidR="00FC683F" w:rsidRDefault="00576394" w:rsidP="00FC683F">
      <w:pPr>
        <w:pStyle w:val="Heading8"/>
        <w:jc w:val="center"/>
        <w:rPr>
          <w:lang w:val="en-150" w:bidi="ar-EG"/>
        </w:rPr>
      </w:pPr>
      <w:r>
        <w:rPr>
          <w:noProof/>
        </w:rPr>
        <w:drawing>
          <wp:inline distT="0" distB="0" distL="0" distR="0" wp14:anchorId="662E8C91" wp14:editId="2A13AA21">
            <wp:extent cx="3538728" cy="3118104"/>
            <wp:effectExtent l="0" t="0" r="508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38728" cy="3118104"/>
                    </a:xfrm>
                    <a:prstGeom prst="rect">
                      <a:avLst/>
                    </a:prstGeom>
                  </pic:spPr>
                </pic:pic>
              </a:graphicData>
            </a:graphic>
          </wp:inline>
        </w:drawing>
      </w:r>
    </w:p>
    <w:p w14:paraId="768EFB80" w14:textId="77777777" w:rsidR="00FC683F" w:rsidRPr="00FC683F" w:rsidRDefault="00FC683F" w:rsidP="003134CE">
      <w:pPr>
        <w:pStyle w:val="Heading8"/>
        <w:rPr>
          <w:lang w:val="en-150" w:bidi="ar-EG"/>
        </w:rPr>
      </w:pPr>
    </w:p>
    <w:p w14:paraId="4E67F37E" w14:textId="77777777" w:rsidR="00FC683F" w:rsidRDefault="00FC683F" w:rsidP="00FC683F">
      <w:pPr>
        <w:pStyle w:val="Heading8"/>
        <w:rPr>
          <w:lang w:val="en-150"/>
        </w:rPr>
      </w:pPr>
      <w:r>
        <w:rPr>
          <w:lang w:val="en-150"/>
        </w:rPr>
        <w:t>The left buttons are used to control the camera in the current adjust mode. There are 3 adjust modes: position, direction, and rotation. The current mode is shown at the bottom left.</w:t>
      </w:r>
      <w:r w:rsidRPr="00FC683F">
        <w:rPr>
          <w:lang w:val="en-150"/>
        </w:rPr>
        <w:t xml:space="preserve"> </w:t>
      </w:r>
    </w:p>
    <w:p w14:paraId="00BA0FA7" w14:textId="6F7C17B2" w:rsidR="00FC683F" w:rsidRPr="009D60A5" w:rsidRDefault="00FC683F" w:rsidP="009D60A5">
      <w:pPr>
        <w:pStyle w:val="Heading8"/>
        <w:rPr>
          <w:lang w:val="en-150"/>
        </w:rPr>
      </w:pPr>
      <w:r>
        <w:rPr>
          <w:lang w:val="en-150"/>
        </w:rPr>
        <w:t>In the position mode, you can adjust the camera position on the vessel using the buttons on the MFD.</w:t>
      </w:r>
    </w:p>
    <w:p w14:paraId="7CF71E14" w14:textId="7E31E9BD" w:rsidR="00FC683F" w:rsidRDefault="00FC683F" w:rsidP="00FC683F">
      <w:pPr>
        <w:pStyle w:val="Heading8"/>
        <w:rPr>
          <w:lang w:val="en-150"/>
        </w:rPr>
      </w:pPr>
      <w:r>
        <w:rPr>
          <w:lang w:val="en-150"/>
        </w:rPr>
        <w:t>In the direction mode, you can adjust the camera direction (where the camera faces).</w:t>
      </w:r>
    </w:p>
    <w:p w14:paraId="2F49F01C" w14:textId="6314F5AB" w:rsidR="00FC683F" w:rsidRDefault="00FC683F" w:rsidP="00FC683F">
      <w:pPr>
        <w:pStyle w:val="Heading8"/>
        <w:rPr>
          <w:lang w:val="en-150"/>
        </w:rPr>
      </w:pPr>
      <w:r>
        <w:rPr>
          <w:lang w:val="en-150"/>
        </w:rPr>
        <w:t>In the rotation mode, you can adjust the camera rotation (so you can make the camera picture upside down for example).</w:t>
      </w:r>
    </w:p>
    <w:p w14:paraId="5C4C187B" w14:textId="428D3784" w:rsidR="00FC683F" w:rsidRDefault="00FC683F" w:rsidP="003134CE">
      <w:pPr>
        <w:pStyle w:val="Heading8"/>
        <w:rPr>
          <w:lang w:val="en-150"/>
        </w:rPr>
      </w:pPr>
    </w:p>
    <w:p w14:paraId="273328A5" w14:textId="46004325" w:rsidR="00FC683F" w:rsidRDefault="00FC683F" w:rsidP="003134CE">
      <w:pPr>
        <w:pStyle w:val="Heading8"/>
        <w:rPr>
          <w:lang w:val="en-150"/>
        </w:rPr>
      </w:pPr>
      <w:r>
        <w:rPr>
          <w:lang w:val="en-150"/>
        </w:rPr>
        <w:t>The right buttons are used to control different MFD functions. There are 2 pages. You can change the page with the ‘PG’ button.</w:t>
      </w:r>
    </w:p>
    <w:p w14:paraId="4E3F610C" w14:textId="4FA18D97" w:rsidR="00FC683F" w:rsidRDefault="004141B5" w:rsidP="00FC683F">
      <w:pPr>
        <w:pStyle w:val="Heading8"/>
        <w:rPr>
          <w:lang w:val="en-150"/>
        </w:rPr>
      </w:pPr>
      <w:r>
        <w:t>O</w:t>
      </w:r>
      <w:r w:rsidR="00FC683F">
        <w:t xml:space="preserve">n the first page, you can adjust the </w:t>
      </w:r>
      <w:r w:rsidR="00FC683F">
        <w:rPr>
          <w:lang w:val="en-150"/>
        </w:rPr>
        <w:t xml:space="preserve">camera </w:t>
      </w:r>
      <w:r w:rsidR="00FC683F">
        <w:t>field of view (ZM+ and ZM-), change the adjust mode (ADJ), reset the current adjust mode to the default values</w:t>
      </w:r>
      <w:r w:rsidR="00576394">
        <w:t xml:space="preserve"> (RST)</w:t>
      </w:r>
      <w:r w:rsidR="00FC683F">
        <w:t xml:space="preserve">, and </w:t>
      </w:r>
      <w:r w:rsidR="009D60A5">
        <w:t>change the camera label</w:t>
      </w:r>
      <w:r w:rsidR="00576394">
        <w:t xml:space="preserve"> (LBL)</w:t>
      </w:r>
      <w:r w:rsidR="009D60A5">
        <w:t>. The label can’t be empty, and it must be 20 letters or less.</w:t>
      </w:r>
    </w:p>
    <w:p w14:paraId="64586DCD" w14:textId="2FF099B5" w:rsidR="002C03D3" w:rsidRDefault="002C03D3" w:rsidP="00FC683F">
      <w:pPr>
        <w:pStyle w:val="Heading8"/>
        <w:rPr>
          <w:lang w:val="en-150"/>
        </w:rPr>
      </w:pPr>
      <w:r>
        <w:rPr>
          <w:lang w:val="en-150"/>
        </w:rPr>
        <w:t>The maximum FOV is 80 degrees, and the minimum is 0.5 degrees.</w:t>
      </w:r>
    </w:p>
    <w:p w14:paraId="4FA9E892" w14:textId="444BFED5" w:rsidR="00D11BCC" w:rsidRDefault="00D11BCC" w:rsidP="00FC683F">
      <w:pPr>
        <w:pStyle w:val="Heading8"/>
        <w:rPr>
          <w:lang w:val="en-150"/>
        </w:rPr>
      </w:pPr>
    </w:p>
    <w:p w14:paraId="238F3C0A" w14:textId="3AB572B7" w:rsidR="00D11BCC" w:rsidRDefault="004141B5" w:rsidP="00D11BCC">
      <w:pPr>
        <w:pStyle w:val="Heading8"/>
        <w:rPr>
          <w:lang w:val="en-150"/>
        </w:rPr>
      </w:pPr>
      <w:r>
        <w:rPr>
          <w:lang w:val="en-150"/>
        </w:rPr>
        <w:t>O</w:t>
      </w:r>
      <w:r w:rsidR="00D11BCC">
        <w:rPr>
          <w:lang w:val="en-150"/>
        </w:rPr>
        <w:t>n the second page, you can switch between the currently defined cameras (CM+ and CM-), add a new camera (ADD), delete the current camera (DE), and change the camera information display mode</w:t>
      </w:r>
      <w:r w:rsidR="00576394">
        <w:rPr>
          <w:lang w:val="en-AE"/>
        </w:rPr>
        <w:t xml:space="preserve"> (INF)</w:t>
      </w:r>
      <w:r w:rsidR="00D11BCC">
        <w:rPr>
          <w:lang w:val="en-150"/>
        </w:rPr>
        <w:t>.</w:t>
      </w:r>
    </w:p>
    <w:p w14:paraId="0B93C108" w14:textId="3E60F991" w:rsidR="009D60A5" w:rsidRDefault="009D60A5" w:rsidP="00D11BCC">
      <w:pPr>
        <w:pStyle w:val="Heading8"/>
        <w:rPr>
          <w:lang w:val="en-150"/>
        </w:rPr>
      </w:pPr>
    </w:p>
    <w:p w14:paraId="29530938" w14:textId="71955F24" w:rsidR="009D60A5" w:rsidRDefault="009D60A5" w:rsidP="00D11BCC">
      <w:pPr>
        <w:pStyle w:val="Heading8"/>
        <w:rPr>
          <w:lang w:val="en-150"/>
        </w:rPr>
      </w:pPr>
    </w:p>
    <w:p w14:paraId="0A6FD1F5" w14:textId="77777777" w:rsidR="009D60A5" w:rsidRDefault="009D60A5" w:rsidP="00D11BCC">
      <w:pPr>
        <w:pStyle w:val="Heading8"/>
        <w:rPr>
          <w:lang w:val="en-150"/>
        </w:rPr>
      </w:pPr>
    </w:p>
    <w:p w14:paraId="7484F99D" w14:textId="2C68E144" w:rsidR="00D11BCC" w:rsidRDefault="00D11BCC" w:rsidP="00D11BCC">
      <w:pPr>
        <w:pStyle w:val="Heading8"/>
        <w:rPr>
          <w:lang w:val="en-150"/>
        </w:rPr>
      </w:pPr>
    </w:p>
    <w:p w14:paraId="4E96B077" w14:textId="5DFE9DE3" w:rsidR="00D11BCC" w:rsidRDefault="00D11BCC" w:rsidP="00D11BCC">
      <w:pPr>
        <w:pStyle w:val="Heading8"/>
        <w:rPr>
          <w:lang w:val="en-150"/>
        </w:rPr>
      </w:pPr>
      <w:r>
        <w:rPr>
          <w:lang w:val="en-150"/>
        </w:rPr>
        <w:t>There are 3 information display mode</w:t>
      </w:r>
      <w:r w:rsidR="004141B5">
        <w:rPr>
          <w:lang w:val="en-150"/>
        </w:rPr>
        <w:t>s</w:t>
      </w:r>
      <w:r>
        <w:rPr>
          <w:lang w:val="en-150"/>
        </w:rPr>
        <w:t>: none, minimum, and full information.</w:t>
      </w:r>
    </w:p>
    <w:p w14:paraId="46672E78" w14:textId="739736D8" w:rsidR="00D11BCC" w:rsidRPr="00FC683F" w:rsidRDefault="00D11BCC" w:rsidP="00D11BCC">
      <w:pPr>
        <w:pStyle w:val="Heading8"/>
        <w:rPr>
          <w:lang w:val="en-150"/>
        </w:rPr>
      </w:pPr>
      <w:r>
        <w:rPr>
          <w:lang w:val="en-150"/>
        </w:rPr>
        <w:t xml:space="preserve">The first mode will display no information on the MFD. The minimum mode will display the </w:t>
      </w:r>
      <w:r w:rsidR="002C03D3">
        <w:rPr>
          <w:lang w:val="en-150"/>
        </w:rPr>
        <w:t xml:space="preserve">current camera name, </w:t>
      </w:r>
      <w:r>
        <w:rPr>
          <w:lang w:val="en-150"/>
        </w:rPr>
        <w:t>current adjust mode</w:t>
      </w:r>
      <w:r w:rsidR="002C03D3">
        <w:rPr>
          <w:lang w:val="en-150"/>
        </w:rPr>
        <w:t>, and</w:t>
      </w:r>
      <w:r>
        <w:rPr>
          <w:lang w:val="en-150"/>
        </w:rPr>
        <w:t xml:space="preserve"> the FOV only. The full mode will display the minimum mode information plus the current adjust mode data.</w:t>
      </w:r>
    </w:p>
    <w:p w14:paraId="2132BE50" w14:textId="1643946F" w:rsidR="003134CE" w:rsidRDefault="003134CE" w:rsidP="003134CE">
      <w:pPr>
        <w:pStyle w:val="Heading8"/>
        <w:rPr>
          <w:lang w:val="en-150"/>
        </w:rPr>
      </w:pPr>
    </w:p>
    <w:p w14:paraId="39A21F6C" w14:textId="47842D0B" w:rsidR="004D6450" w:rsidRDefault="00576394" w:rsidP="002C03D3">
      <w:pPr>
        <w:pStyle w:val="Heading8"/>
        <w:jc w:val="center"/>
        <w:rPr>
          <w:lang w:val="en-150"/>
        </w:rPr>
      </w:pPr>
      <w:r>
        <w:rPr>
          <w:noProof/>
        </w:rPr>
        <w:drawing>
          <wp:inline distT="0" distB="0" distL="0" distR="0" wp14:anchorId="34C0CAD3" wp14:editId="098F7159">
            <wp:extent cx="3538728" cy="3118104"/>
            <wp:effectExtent l="0" t="0" r="508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8728" cy="3118104"/>
                    </a:xfrm>
                    <a:prstGeom prst="rect">
                      <a:avLst/>
                    </a:prstGeom>
                  </pic:spPr>
                </pic:pic>
              </a:graphicData>
            </a:graphic>
          </wp:inline>
        </w:drawing>
      </w:r>
    </w:p>
    <w:p w14:paraId="66C80A1B" w14:textId="2338AD1D" w:rsidR="00C91B69" w:rsidRDefault="00C91B69" w:rsidP="00B81A1B">
      <w:pPr>
        <w:pStyle w:val="Heading8"/>
        <w:rPr>
          <w:lang w:bidi="ar-EG"/>
        </w:rPr>
      </w:pPr>
    </w:p>
    <w:p w14:paraId="5055FC50" w14:textId="0BFBEB47" w:rsidR="00C91B69" w:rsidRPr="009D60A5" w:rsidRDefault="00C91B69" w:rsidP="00B81A1B">
      <w:pPr>
        <w:pStyle w:val="Heading8"/>
        <w:rPr>
          <w:lang w:val="en-AE" w:bidi="ar-EG"/>
        </w:rPr>
      </w:pPr>
      <w:r>
        <w:rPr>
          <w:lang w:val="en-150" w:bidi="ar-EG"/>
        </w:rPr>
        <w:t>For vessels that control Camera MFD, the user control can be limited or eliminated. For example, the user may not be able to change the position or rotation of the camera (only the direction)</w:t>
      </w:r>
      <w:r w:rsidR="002C03D3">
        <w:rPr>
          <w:lang w:val="en-150" w:bidi="ar-EG"/>
        </w:rPr>
        <w:t xml:space="preserve"> </w:t>
      </w:r>
      <w:r>
        <w:rPr>
          <w:lang w:val="en-150" w:bidi="ar-EG"/>
        </w:rPr>
        <w:t xml:space="preserve">or the camera FOV. In such cases, the buttons which control the restricted function will be </w:t>
      </w:r>
      <w:r w:rsidR="002C03D3">
        <w:rPr>
          <w:lang w:val="en-150" w:bidi="ar-EG"/>
        </w:rPr>
        <w:t>inoperative</w:t>
      </w:r>
      <w:r>
        <w:rPr>
          <w:lang w:val="en-150" w:bidi="ar-EG"/>
        </w:rPr>
        <w:t>.</w:t>
      </w:r>
      <w:r w:rsidR="009D60A5">
        <w:rPr>
          <w:lang w:val="en-AE" w:bidi="ar-EG"/>
        </w:rPr>
        <w:t xml:space="preserve"> Regardless of the vessel settings, the user can’t </w:t>
      </w:r>
      <w:r w:rsidR="008078F7">
        <w:rPr>
          <w:lang w:val="en-AE" w:bidi="ar-EG"/>
        </w:rPr>
        <w:t xml:space="preserve">change the camera label or </w:t>
      </w:r>
      <w:r w:rsidR="009D60A5">
        <w:rPr>
          <w:lang w:val="en-AE" w:bidi="ar-EG"/>
        </w:rPr>
        <w:t>delete</w:t>
      </w:r>
      <w:r w:rsidR="008078F7">
        <w:rPr>
          <w:lang w:val="en-AE" w:bidi="ar-EG"/>
        </w:rPr>
        <w:t>/</w:t>
      </w:r>
      <w:r w:rsidR="009D60A5">
        <w:rPr>
          <w:lang w:val="en-AE" w:bidi="ar-EG"/>
        </w:rPr>
        <w:t>add cameras, only the vessel can.</w:t>
      </w:r>
    </w:p>
    <w:p w14:paraId="75D745EB" w14:textId="5EA23970" w:rsidR="00C91B69" w:rsidRDefault="00C91B69" w:rsidP="00B81A1B">
      <w:pPr>
        <w:pStyle w:val="Heading8"/>
        <w:rPr>
          <w:lang w:val="en-150" w:bidi="ar-EG"/>
        </w:rPr>
      </w:pPr>
    </w:p>
    <w:p w14:paraId="7286A278" w14:textId="5239CBE1" w:rsidR="00C91B69" w:rsidRDefault="00C91B69" w:rsidP="00B81A1B">
      <w:pPr>
        <w:pStyle w:val="Heading8"/>
        <w:rPr>
          <w:lang w:val="en-150" w:bidi="ar-EG"/>
        </w:rPr>
      </w:pPr>
      <w:r>
        <w:rPr>
          <w:lang w:val="en-150" w:bidi="ar-EG"/>
        </w:rPr>
        <w:t>If the vessel controls Camera MFD while allowing the user to change the position, direction, rotation,</w:t>
      </w:r>
      <w:r w:rsidR="00D96AB7">
        <w:rPr>
          <w:lang w:val="en-150" w:bidi="ar-EG"/>
        </w:rPr>
        <w:t xml:space="preserve"> and/or FOV,</w:t>
      </w:r>
      <w:r>
        <w:rPr>
          <w:lang w:val="en-150" w:bidi="ar-EG"/>
        </w:rPr>
        <w:t xml:space="preserve"> the user inputs are separated from the vessel inputs.</w:t>
      </w:r>
    </w:p>
    <w:p w14:paraId="10825B47" w14:textId="24E2732F" w:rsidR="00C91B69" w:rsidRDefault="00C91B69" w:rsidP="00B81A1B">
      <w:pPr>
        <w:pStyle w:val="Heading8"/>
        <w:rPr>
          <w:lang w:val="en-150" w:bidi="ar-EG"/>
        </w:rPr>
      </w:pPr>
      <w:r>
        <w:rPr>
          <w:lang w:val="en-150" w:bidi="ar-EG"/>
        </w:rPr>
        <w:t>When the vessel changes the camera data, the user inputs will be added to the new data (e.g. the vessel sets the rotation angle to 5 degrees, the user adds 5 degrees (the total 10). If the vessel sets the rotation angle to 10 degrees, the user 5 degrees will be added (so the total will be 15 degrees). This applies to position</w:t>
      </w:r>
      <w:r w:rsidR="00D96AB7">
        <w:rPr>
          <w:lang w:val="en-150" w:bidi="ar-EG"/>
        </w:rPr>
        <w:t xml:space="preserve">, </w:t>
      </w:r>
      <w:r>
        <w:rPr>
          <w:lang w:val="en-150" w:bidi="ar-EG"/>
        </w:rPr>
        <w:t>direction</w:t>
      </w:r>
      <w:r w:rsidR="00D96AB7">
        <w:rPr>
          <w:lang w:val="en-150" w:bidi="ar-EG"/>
        </w:rPr>
        <w:t>, and FOV</w:t>
      </w:r>
      <w:r>
        <w:rPr>
          <w:lang w:val="en-150" w:bidi="ar-EG"/>
        </w:rPr>
        <w:t xml:space="preserve"> as well.</w:t>
      </w:r>
    </w:p>
    <w:p w14:paraId="3B68A29A" w14:textId="081B7D8F" w:rsidR="00C91B69" w:rsidRDefault="00C91B69" w:rsidP="00B81A1B">
      <w:pPr>
        <w:pStyle w:val="Heading8"/>
        <w:rPr>
          <w:lang w:val="en-150" w:bidi="ar-EG"/>
        </w:rPr>
      </w:pPr>
      <w:r>
        <w:rPr>
          <w:lang w:val="en-150" w:bidi="ar-EG"/>
        </w:rPr>
        <w:t xml:space="preserve">When resetting the camera, only the user inputs will be reset (so </w:t>
      </w:r>
      <w:r w:rsidR="00366EAF">
        <w:rPr>
          <w:lang w:val="en-150" w:bidi="ar-EG"/>
        </w:rPr>
        <w:t>in the above example, when the user resets the rotation, the rotation angle will be set to 10 degrees).</w:t>
      </w:r>
    </w:p>
    <w:p w14:paraId="2ED19911" w14:textId="7F4F8C5E" w:rsidR="00237A54" w:rsidRPr="00D96AB7" w:rsidRDefault="002C03D3" w:rsidP="00D96AB7">
      <w:pPr>
        <w:pStyle w:val="Heading8"/>
        <w:rPr>
          <w:lang w:val="en-150" w:bidi="ar-EG"/>
        </w:rPr>
      </w:pPr>
      <w:r>
        <w:rPr>
          <w:lang w:val="en-150" w:bidi="ar-EG"/>
        </w:rPr>
        <w:t xml:space="preserve">The adjust mode data in the full camera information display mode are for </w:t>
      </w:r>
      <w:r w:rsidR="009D60A5">
        <w:rPr>
          <w:lang w:val="en-AE" w:bidi="ar-EG"/>
        </w:rPr>
        <w:t>the user inputs only</w:t>
      </w:r>
      <w:r>
        <w:rPr>
          <w:lang w:val="en-150" w:bidi="ar-EG"/>
        </w:rPr>
        <w:t xml:space="preserve">. </w:t>
      </w:r>
    </w:p>
    <w:p w14:paraId="5D7E1A96" w14:textId="49CEC475" w:rsidR="00237A54" w:rsidRDefault="00237A54" w:rsidP="002C03D3">
      <w:pPr>
        <w:pStyle w:val="Heading8"/>
        <w:rPr>
          <w:lang w:bidi="ar-EG"/>
        </w:rPr>
      </w:pPr>
    </w:p>
    <w:p w14:paraId="1C539FC9" w14:textId="70B09C04" w:rsidR="00237A54" w:rsidRDefault="00323301" w:rsidP="002C03D3">
      <w:pPr>
        <w:pStyle w:val="Heading8"/>
        <w:rPr>
          <w:lang w:bidi="ar-EG"/>
        </w:rPr>
      </w:pPr>
      <w:r>
        <w:rPr>
          <w:lang w:bidi="ar-EG"/>
        </w:rPr>
        <w:t>Note: in Orbiter 2010, the vessel that created the camera can’t be seen, but you can see other vessels.</w:t>
      </w:r>
    </w:p>
    <w:p w14:paraId="73C4AE30" w14:textId="5B5B64DE" w:rsidR="00237A54" w:rsidRDefault="00237A54" w:rsidP="002C03D3">
      <w:pPr>
        <w:pStyle w:val="Heading8"/>
        <w:rPr>
          <w:lang w:bidi="ar-EG"/>
        </w:rPr>
      </w:pPr>
    </w:p>
    <w:p w14:paraId="069F9E16" w14:textId="34806758" w:rsidR="00237A54" w:rsidRDefault="00237A54" w:rsidP="002C03D3">
      <w:pPr>
        <w:pStyle w:val="Heading8"/>
        <w:rPr>
          <w:lang w:bidi="ar-EG"/>
        </w:rPr>
      </w:pPr>
    </w:p>
    <w:p w14:paraId="3D095B08" w14:textId="6D726B7E" w:rsidR="00237A54" w:rsidRDefault="00237A54" w:rsidP="00237A54">
      <w:pPr>
        <w:pStyle w:val="Heading2"/>
        <w:rPr>
          <w:lang w:bidi="ar-EG"/>
        </w:rPr>
      </w:pPr>
      <w:r>
        <w:rPr>
          <w:lang w:bidi="ar-EG"/>
        </w:rPr>
        <w:lastRenderedPageBreak/>
        <w:t>Configuration Files</w:t>
      </w:r>
    </w:p>
    <w:p w14:paraId="5992BC1B" w14:textId="4F0ADE6D" w:rsidR="00237A54" w:rsidRDefault="00C34CFC" w:rsidP="00911DA9">
      <w:pPr>
        <w:pStyle w:val="Heading8"/>
        <w:rPr>
          <w:lang w:bidi="ar-EG"/>
        </w:rPr>
      </w:pPr>
      <w:r>
        <w:rPr>
          <w:lang w:bidi="ar-EG"/>
        </w:rPr>
        <w:t>The configuration files can be used to define default cameras for each vessel or each scenario. The files are placed in the ‘Config\</w:t>
      </w:r>
      <w:proofErr w:type="spellStart"/>
      <w:r>
        <w:rPr>
          <w:lang w:bidi="ar-EG"/>
        </w:rPr>
        <w:t>CameraMFD</w:t>
      </w:r>
      <w:proofErr w:type="spellEnd"/>
      <w:r>
        <w:rPr>
          <w:lang w:bidi="ar-EG"/>
        </w:rPr>
        <w:t>’ folder.</w:t>
      </w:r>
    </w:p>
    <w:p w14:paraId="6F03CF37" w14:textId="77777777" w:rsidR="00014827" w:rsidRDefault="00014827" w:rsidP="00911DA9">
      <w:pPr>
        <w:pStyle w:val="Heading8"/>
        <w:rPr>
          <w:lang w:bidi="ar-EG"/>
        </w:rPr>
      </w:pPr>
    </w:p>
    <w:p w14:paraId="22E84258" w14:textId="650BCB44" w:rsidR="00304441" w:rsidRPr="00304441" w:rsidRDefault="00C34CFC" w:rsidP="00304441">
      <w:pPr>
        <w:pStyle w:val="Heading8"/>
        <w:rPr>
          <w:lang w:val="en-150" w:bidi="ar-EG"/>
        </w:rPr>
      </w:pPr>
      <w:r>
        <w:rPr>
          <w:lang w:bidi="ar-EG"/>
        </w:rPr>
        <w:t>To define default cameras for a vessel class, create a file named after the vessel class name (i.e. the name of the vessel configuration file in the ‘Config\Vessels’ folder</w:t>
      </w:r>
      <w:r w:rsidR="0053744A">
        <w:rPr>
          <w:lang w:bidi="ar-EG"/>
        </w:rPr>
        <w:t xml:space="preserve"> </w:t>
      </w:r>
      <w:r>
        <w:rPr>
          <w:lang w:bidi="ar-EG"/>
        </w:rPr>
        <w:t>with the ‘</w:t>
      </w:r>
      <w:proofErr w:type="spellStart"/>
      <w:r>
        <w:rPr>
          <w:lang w:bidi="ar-EG"/>
        </w:rPr>
        <w:t>cfg</w:t>
      </w:r>
      <w:proofErr w:type="spellEnd"/>
      <w:r>
        <w:rPr>
          <w:lang w:bidi="ar-EG"/>
        </w:rPr>
        <w:t>’ extension (</w:t>
      </w:r>
      <w:r w:rsidR="0053744A">
        <w:rPr>
          <w:lang w:bidi="ar-EG"/>
        </w:rPr>
        <w:t xml:space="preserve">e.g. </w:t>
      </w:r>
      <w:r w:rsidR="00E038EE">
        <w:rPr>
          <w:lang w:val="en-150" w:bidi="ar-EG"/>
        </w:rPr>
        <w:t>‘</w:t>
      </w:r>
      <w:proofErr w:type="spellStart"/>
      <w:r>
        <w:rPr>
          <w:lang w:bidi="ar-EG"/>
        </w:rPr>
        <w:t>Deltaglider.cfg</w:t>
      </w:r>
      <w:proofErr w:type="spellEnd"/>
      <w:r w:rsidR="00E038EE">
        <w:rPr>
          <w:lang w:val="en-150" w:bidi="ar-EG"/>
        </w:rPr>
        <w:t>’</w:t>
      </w:r>
      <w:r>
        <w:rPr>
          <w:lang w:bidi="ar-EG"/>
        </w:rPr>
        <w:t xml:space="preserve"> for Orbiter default </w:t>
      </w:r>
      <w:proofErr w:type="spellStart"/>
      <w:r>
        <w:rPr>
          <w:lang w:bidi="ar-EG"/>
        </w:rPr>
        <w:t>DeltaGlider</w:t>
      </w:r>
      <w:proofErr w:type="spellEnd"/>
      <w:r>
        <w:rPr>
          <w:lang w:bidi="ar-EG"/>
        </w:rPr>
        <w:t>).</w:t>
      </w:r>
      <w:r w:rsidR="00304441">
        <w:rPr>
          <w:lang w:val="en-150" w:bidi="ar-EG"/>
        </w:rPr>
        <w:t xml:space="preserve"> The file will be loaded only if the scenario doesn’t have Camera MFD data in it (so the MFD wasn’t opened on that scenario before).</w:t>
      </w:r>
      <w:r w:rsidR="004141B5">
        <w:rPr>
          <w:lang w:val="en-150" w:bidi="ar-EG"/>
        </w:rPr>
        <w:t xml:space="preserve"> </w:t>
      </w:r>
      <w:r w:rsidR="004141B5">
        <w:rPr>
          <w:lang w:val="en-150" w:bidi="ar-EG"/>
        </w:rPr>
        <w:t xml:space="preserve">The MFD comes with default cameras for Orbiter default </w:t>
      </w:r>
      <w:proofErr w:type="spellStart"/>
      <w:r w:rsidR="004141B5">
        <w:rPr>
          <w:lang w:val="en-150" w:bidi="ar-EG"/>
        </w:rPr>
        <w:t>DeltaGlider</w:t>
      </w:r>
      <w:proofErr w:type="spellEnd"/>
      <w:r w:rsidR="004141B5">
        <w:rPr>
          <w:lang w:val="en-150" w:bidi="ar-EG"/>
        </w:rPr>
        <w:t xml:space="preserve"> as an example.</w:t>
      </w:r>
      <w:r w:rsidR="004141B5">
        <w:rPr>
          <w:lang w:val="en-150" w:bidi="ar-EG"/>
        </w:rPr>
        <w:t xml:space="preserve"> It’s ‘Config\</w:t>
      </w:r>
      <w:proofErr w:type="spellStart"/>
      <w:r w:rsidR="004141B5">
        <w:rPr>
          <w:lang w:val="en-150" w:bidi="ar-EG"/>
        </w:rPr>
        <w:t>CameraMFD</w:t>
      </w:r>
      <w:proofErr w:type="spellEnd"/>
      <w:r w:rsidR="004141B5">
        <w:rPr>
          <w:lang w:val="en-150" w:bidi="ar-EG"/>
        </w:rPr>
        <w:t>\</w:t>
      </w:r>
      <w:proofErr w:type="spellStart"/>
      <w:r w:rsidR="004141B5">
        <w:rPr>
          <w:lang w:val="en-150" w:bidi="ar-EG"/>
        </w:rPr>
        <w:t>Deltaglider.cfg</w:t>
      </w:r>
      <w:proofErr w:type="spellEnd"/>
      <w:r w:rsidR="004141B5">
        <w:rPr>
          <w:lang w:val="en-150" w:bidi="ar-EG"/>
        </w:rPr>
        <w:t>’.</w:t>
      </w:r>
    </w:p>
    <w:p w14:paraId="4AD10014" w14:textId="3FA796A2" w:rsidR="00C34CFC" w:rsidRDefault="00A25213" w:rsidP="00911DA9">
      <w:pPr>
        <w:pStyle w:val="Heading8"/>
        <w:rPr>
          <w:lang w:bidi="ar-EG"/>
        </w:rPr>
      </w:pPr>
      <w:r>
        <w:rPr>
          <w:lang w:bidi="ar-EG"/>
        </w:rPr>
        <w:t>To define cameras for a scenario, the file name can be any name with the ‘</w:t>
      </w:r>
      <w:proofErr w:type="spellStart"/>
      <w:r>
        <w:rPr>
          <w:lang w:bidi="ar-EG"/>
        </w:rPr>
        <w:t>cfg</w:t>
      </w:r>
      <w:proofErr w:type="spellEnd"/>
      <w:r>
        <w:rPr>
          <w:lang w:bidi="ar-EG"/>
        </w:rPr>
        <w:t>’ extension.</w:t>
      </w:r>
    </w:p>
    <w:p w14:paraId="00F284F3" w14:textId="1081CF51" w:rsidR="00304441" w:rsidRPr="00304441" w:rsidRDefault="00304441" w:rsidP="00911DA9">
      <w:pPr>
        <w:pStyle w:val="Heading8"/>
        <w:rPr>
          <w:lang w:val="en-150" w:bidi="ar-EG"/>
        </w:rPr>
      </w:pPr>
      <w:r>
        <w:rPr>
          <w:lang w:val="en-150" w:bidi="ar-EG"/>
        </w:rPr>
        <w:t>The configuration file is used</w:t>
      </w:r>
      <w:r w:rsidR="009D6238">
        <w:rPr>
          <w:lang w:val="en-150" w:bidi="ar-EG"/>
        </w:rPr>
        <w:t xml:space="preserve"> only</w:t>
      </w:r>
      <w:r>
        <w:rPr>
          <w:lang w:val="en-150" w:bidi="ar-EG"/>
        </w:rPr>
        <w:t xml:space="preserve"> for </w:t>
      </w:r>
      <w:r w:rsidR="004141B5">
        <w:rPr>
          <w:lang w:val="en-150" w:bidi="ar-EG"/>
        </w:rPr>
        <w:t xml:space="preserve">the </w:t>
      </w:r>
      <w:r>
        <w:rPr>
          <w:lang w:val="en-150" w:bidi="ar-EG"/>
        </w:rPr>
        <w:t>first tim</w:t>
      </w:r>
      <w:r w:rsidR="009D6238">
        <w:rPr>
          <w:lang w:val="en-150" w:bidi="ar-EG"/>
        </w:rPr>
        <w:t>e</w:t>
      </w:r>
      <w:r>
        <w:rPr>
          <w:lang w:val="en-150" w:bidi="ar-EG"/>
        </w:rPr>
        <w:t>. Once the scenario is opened, the cameras are no longer related to the configuration fi</w:t>
      </w:r>
      <w:r w:rsidR="009D6238">
        <w:rPr>
          <w:lang w:val="en-150" w:bidi="ar-EG"/>
        </w:rPr>
        <w:t>le. It will be saved in the scenario file.</w:t>
      </w:r>
    </w:p>
    <w:p w14:paraId="7B7643C5" w14:textId="0312E0DB" w:rsidR="00014827" w:rsidRPr="009D6238" w:rsidRDefault="00014827" w:rsidP="00911DA9">
      <w:pPr>
        <w:pStyle w:val="Heading8"/>
        <w:rPr>
          <w:lang w:val="en-150" w:bidi="ar-EG"/>
        </w:rPr>
      </w:pPr>
    </w:p>
    <w:p w14:paraId="0648EC3B" w14:textId="24BEDE35" w:rsidR="00014827" w:rsidRDefault="00014827" w:rsidP="00911DA9">
      <w:pPr>
        <w:pStyle w:val="Heading8"/>
        <w:rPr>
          <w:lang w:bidi="ar-EG"/>
        </w:rPr>
      </w:pPr>
      <w:r>
        <w:rPr>
          <w:lang w:bidi="ar-EG"/>
        </w:rPr>
        <w:t xml:space="preserve">Since </w:t>
      </w:r>
      <w:r w:rsidR="0053744A">
        <w:rPr>
          <w:lang w:bidi="ar-EG"/>
        </w:rPr>
        <w:t>the format used in the configuration file is the same format used to save the cameras in the scenario file, it’s recommended that you set the cameras you want in the MFD, then save the scenario and take the data from it into the configuration file.</w:t>
      </w:r>
    </w:p>
    <w:p w14:paraId="495F5392" w14:textId="77777777" w:rsidR="0053744A" w:rsidRDefault="0053744A" w:rsidP="00911DA9">
      <w:pPr>
        <w:pStyle w:val="Heading8"/>
        <w:rPr>
          <w:lang w:bidi="ar-EG"/>
        </w:rPr>
      </w:pPr>
    </w:p>
    <w:p w14:paraId="6A9500CF" w14:textId="4CD98054" w:rsidR="009D6238" w:rsidRDefault="0053744A" w:rsidP="009D6238">
      <w:pPr>
        <w:pStyle w:val="Heading8"/>
        <w:rPr>
          <w:lang w:bidi="ar-EG"/>
        </w:rPr>
      </w:pPr>
      <w:r>
        <w:rPr>
          <w:noProof/>
          <w:lang w:bidi="ar-EG"/>
        </w:rPr>
        <mc:AlternateContent>
          <mc:Choice Requires="wps">
            <w:drawing>
              <wp:anchor distT="45720" distB="45720" distL="114300" distR="114300" simplePos="0" relativeHeight="251661312" behindDoc="0" locked="0" layoutInCell="1" allowOverlap="1" wp14:anchorId="2B9BA3DB" wp14:editId="78A41F5E">
                <wp:simplePos x="0" y="0"/>
                <wp:positionH relativeFrom="margin">
                  <wp:align>left</wp:align>
                </wp:positionH>
                <wp:positionV relativeFrom="paragraph">
                  <wp:posOffset>805152</wp:posOffset>
                </wp:positionV>
                <wp:extent cx="5931535" cy="1669415"/>
                <wp:effectExtent l="0" t="0" r="12065" b="2603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66941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448C1A3D" w14:textId="5573D9D6" w:rsidR="0053744A" w:rsidRDefault="0053744A" w:rsidP="0053744A">
                            <w:r>
                              <w:t>BEGIN_MFD</w:t>
                            </w:r>
                          </w:p>
                          <w:p w14:paraId="4DD78042" w14:textId="77777777" w:rsidR="0053744A" w:rsidRDefault="0053744A" w:rsidP="0053744A">
                            <w:r>
                              <w:t xml:space="preserve">  TYPE User</w:t>
                            </w:r>
                          </w:p>
                          <w:p w14:paraId="66022BCD" w14:textId="5878D197" w:rsidR="0053744A" w:rsidRDefault="0053744A" w:rsidP="0053744A">
                            <w:r>
                              <w:t xml:space="preserve">  MODE Camera MFD</w:t>
                            </w:r>
                          </w:p>
                          <w:p w14:paraId="2E0D6872" w14:textId="4375BC05" w:rsidR="0053744A" w:rsidRDefault="0053744A" w:rsidP="0053744A">
                            <w:r>
                              <w:t xml:space="preserve">  ………………</w:t>
                            </w:r>
                          </w:p>
                          <w:p w14:paraId="16BAEDC0" w14:textId="58E8CDC7" w:rsidR="0053744A" w:rsidRDefault="0053744A" w:rsidP="0053744A">
                            <w:r w:rsidRPr="0053744A">
                              <w:t>END_MF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9BA3DB" id="_x0000_t202" coordsize="21600,21600" o:spt="202" path="m,l,21600r21600,l21600,xe">
                <v:stroke joinstyle="miter"/>
                <v:path gradientshapeok="t" o:connecttype="rect"/>
              </v:shapetype>
              <v:shape id="Text Box 2" o:spid="_x0000_s1026" type="#_x0000_t202" style="position:absolute;margin-left:0;margin-top:63.4pt;width:467.05pt;height:131.4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" fillcolor="white [3201]" strokecolor="#2683c6 [3205]" strokeweight="1pt">
                <v:textbox>
                  <w:txbxContent>
                    <w:p w14:paraId="448C1A3D" w14:textId="5573D9D6" w:rsidR="0053744A" w:rsidRDefault="0053744A" w:rsidP="0053744A">
                      <w:r>
                        <w:t>BEGIN_MFD</w:t>
                      </w:r>
                    </w:p>
                    <w:p w14:paraId="4DD78042" w14:textId="77777777" w:rsidR="0053744A" w:rsidRDefault="0053744A" w:rsidP="0053744A">
                      <w:r>
                        <w:t xml:space="preserve">  TYPE User</w:t>
                      </w:r>
                    </w:p>
                    <w:p w14:paraId="66022BCD" w14:textId="5878D197" w:rsidR="0053744A" w:rsidRDefault="0053744A" w:rsidP="0053744A">
                      <w:r>
                        <w:t xml:space="preserve">  MODE Camera MFD</w:t>
                      </w:r>
                    </w:p>
                    <w:p w14:paraId="2E0D6872" w14:textId="4375BC05" w:rsidR="0053744A" w:rsidRDefault="0053744A" w:rsidP="0053744A">
                      <w:r>
                        <w:t xml:space="preserve">  ………………</w:t>
                      </w:r>
                    </w:p>
                    <w:p w14:paraId="16BAEDC0" w14:textId="58E8CDC7" w:rsidR="0053744A" w:rsidRDefault="0053744A" w:rsidP="0053744A">
                      <w:r w:rsidRPr="0053744A">
                        <w:t>END_MFD</w:t>
                      </w:r>
                    </w:p>
                  </w:txbxContent>
                </v:textbox>
                <w10:wrap type="square" anchorx="margin"/>
              </v:shape>
            </w:pict>
          </mc:Fallback>
        </mc:AlternateContent>
      </w:r>
      <w:r>
        <w:rPr>
          <w:lang w:bidi="ar-EG"/>
        </w:rPr>
        <w:t xml:space="preserve">To do so, open a scenario with the vessel you want to set the configuration file for and set the cameras as you want. Once you are finished, close Orbiter and open the </w:t>
      </w:r>
      <w:r w:rsidR="00E038EE">
        <w:rPr>
          <w:lang w:val="en-150" w:bidi="ar-EG"/>
        </w:rPr>
        <w:t>‘</w:t>
      </w:r>
      <w:r w:rsidRPr="0053744A">
        <w:rPr>
          <w:lang w:bidi="ar-EG"/>
        </w:rPr>
        <w:t>(Current state</w:t>
      </w:r>
      <w:proofErr w:type="gramStart"/>
      <w:r w:rsidRPr="0053744A">
        <w:rPr>
          <w:lang w:bidi="ar-EG"/>
        </w:rPr>
        <w:t>).</w:t>
      </w:r>
      <w:proofErr w:type="spellStart"/>
      <w:r w:rsidRPr="0053744A">
        <w:rPr>
          <w:lang w:bidi="ar-EG"/>
        </w:rPr>
        <w:t>scn</w:t>
      </w:r>
      <w:proofErr w:type="spellEnd"/>
      <w:proofErr w:type="gramEnd"/>
      <w:r w:rsidR="00E038EE">
        <w:rPr>
          <w:lang w:val="en-150" w:bidi="ar-EG"/>
        </w:rPr>
        <w:t>’</w:t>
      </w:r>
      <w:r>
        <w:rPr>
          <w:lang w:bidi="ar-EG"/>
        </w:rPr>
        <w:t xml:space="preserve"> file in the ‘Scenarios’ folder with a text editor, and search for Camera MFD data.</w:t>
      </w:r>
    </w:p>
    <w:p w14:paraId="608FA4EC" w14:textId="4B5447F8" w:rsidR="0003728B" w:rsidRDefault="0053744A" w:rsidP="009D6238">
      <w:pPr>
        <w:pStyle w:val="Heading8"/>
        <w:rPr>
          <w:lang w:val="en-150" w:bidi="ar-EG"/>
        </w:rPr>
      </w:pPr>
      <w:r>
        <w:rPr>
          <w:lang w:bidi="ar-EG"/>
        </w:rPr>
        <w:t xml:space="preserve">Cut the data from </w:t>
      </w:r>
      <w:r w:rsidR="000C43CE">
        <w:rPr>
          <w:lang w:val="en-150" w:bidi="ar-EG"/>
        </w:rPr>
        <w:t>CCAM 0</w:t>
      </w:r>
      <w:r w:rsidR="0003728B">
        <w:rPr>
          <w:lang w:bidi="ar-EG"/>
        </w:rPr>
        <w:t xml:space="preserve"> </w:t>
      </w:r>
      <w:r>
        <w:rPr>
          <w:lang w:bidi="ar-EG"/>
        </w:rPr>
        <w:t xml:space="preserve">until </w:t>
      </w:r>
      <w:r w:rsidRPr="0053744A">
        <w:rPr>
          <w:lang w:bidi="ar-EG"/>
        </w:rPr>
        <w:t>CURCAM</w:t>
      </w:r>
      <w:r>
        <w:rPr>
          <w:lang w:bidi="ar-EG"/>
        </w:rPr>
        <w:t xml:space="preserve"> with the number after it and paste it in the configuration file. Remove the whitespaces before the </w:t>
      </w:r>
      <w:r w:rsidR="0003728B">
        <w:rPr>
          <w:lang w:bidi="ar-EG"/>
        </w:rPr>
        <w:t>text</w:t>
      </w:r>
      <w:r w:rsidR="000C43CE">
        <w:rPr>
          <w:lang w:val="en-150" w:bidi="ar-EG"/>
        </w:rPr>
        <w:t xml:space="preserve"> and the ‘U’ from CUPOS, CUPIT, CUYAW, and CUROT in every camera section (so it becomes CPOS, CPIT, CYAW, and CROT).</w:t>
      </w:r>
    </w:p>
    <w:p w14:paraId="395DF5DC" w14:textId="26C07556" w:rsidR="009D6238" w:rsidRPr="009D6238" w:rsidRDefault="009D6238" w:rsidP="009D6238">
      <w:pPr>
        <w:pStyle w:val="Heading8"/>
        <w:rPr>
          <w:lang w:val="en-150" w:bidi="ar-EG"/>
        </w:rPr>
      </w:pPr>
      <w:r>
        <w:rPr>
          <w:noProof/>
          <w:lang w:bidi="ar-EG"/>
        </w:rPr>
        <w:lastRenderedPageBreak/>
        <mc:AlternateContent>
          <mc:Choice Requires="wps">
            <w:drawing>
              <wp:anchor distT="45720" distB="45720" distL="114300" distR="114300" simplePos="0" relativeHeight="251669504" behindDoc="0" locked="0" layoutInCell="1" allowOverlap="1" wp14:anchorId="5B98CDDF" wp14:editId="602E0304">
                <wp:simplePos x="0" y="0"/>
                <wp:positionH relativeFrom="margin">
                  <wp:align>right</wp:align>
                </wp:positionH>
                <wp:positionV relativeFrom="paragraph">
                  <wp:posOffset>222250</wp:posOffset>
                </wp:positionV>
                <wp:extent cx="5931535" cy="2607945"/>
                <wp:effectExtent l="0" t="0" r="12065" b="2095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608027"/>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4ADDADA" w14:textId="77777777" w:rsidR="009D6238" w:rsidRDefault="009D6238" w:rsidP="009D6238">
                            <w:r>
                              <w:t>CCAM 0</w:t>
                            </w:r>
                          </w:p>
                          <w:p w14:paraId="7CB1C68B" w14:textId="77777777" w:rsidR="009D6238" w:rsidRPr="000C43CE" w:rsidRDefault="009D6238" w:rsidP="009D6238">
                            <w:pPr>
                              <w:rPr>
                                <w:lang w:val="en-150"/>
                              </w:rPr>
                            </w:pPr>
                            <w:r>
                              <w:t>CLBL Camera</w:t>
                            </w:r>
                            <w:r>
                              <w:rPr>
                                <w:lang w:val="en-150"/>
                              </w:rPr>
                              <w:t xml:space="preserve"> 1</w:t>
                            </w:r>
                          </w:p>
                          <w:p w14:paraId="4B1AAB2C" w14:textId="77777777" w:rsidR="009D6238" w:rsidRDefault="009D6238" w:rsidP="009D6238">
                            <w:r>
                              <w:t>CPOS -0.03 1.27 7.65</w:t>
                            </w:r>
                          </w:p>
                          <w:p w14:paraId="59258762" w14:textId="77777777" w:rsidR="009D6238" w:rsidRDefault="009D6238" w:rsidP="009D6238">
                            <w:r>
                              <w:t>CPIT 0.00</w:t>
                            </w:r>
                          </w:p>
                          <w:p w14:paraId="0FC7909F" w14:textId="77777777" w:rsidR="009D6238" w:rsidRDefault="009D6238" w:rsidP="009D6238">
                            <w:r>
                              <w:t>CYAW 0.00</w:t>
                            </w:r>
                          </w:p>
                          <w:p w14:paraId="7603EB51" w14:textId="77777777" w:rsidR="009D6238" w:rsidRDefault="009D6238" w:rsidP="009D6238">
                            <w:r>
                              <w:t>CROT 0.00</w:t>
                            </w:r>
                          </w:p>
                          <w:p w14:paraId="1F8FB061" w14:textId="70CD4FC4" w:rsidR="009D6238" w:rsidRDefault="009D6238" w:rsidP="009D6238">
                            <w:r>
                              <w:t>CFOV 40.00</w:t>
                            </w:r>
                          </w:p>
                          <w:p w14:paraId="12AFABEB" w14:textId="30B70B2E" w:rsidR="009D6238" w:rsidRPr="009D6238" w:rsidRDefault="009D6238" w:rsidP="009D6238">
                            <w:pPr>
                              <w:rPr>
                                <w:lang w:val="en-150"/>
                              </w:rPr>
                            </w:pPr>
                            <w:r>
                              <w:rPr>
                                <w:lang w:val="en-150"/>
                              </w:rPr>
                              <w:t>CURCAM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98CDDF" id="_x0000_s1027" type="#_x0000_t202" style="position:absolute;margin-left:415.85pt;margin-top:17.5pt;width:467.05pt;height:205.3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" fillcolor="white [3201]" strokecolor="#2683c6 [3205]" strokeweight="1pt">
                <v:textbox>
                  <w:txbxContent>
                    <w:p w14:paraId="64ADDADA" w14:textId="77777777" w:rsidR="009D6238" w:rsidRDefault="009D6238" w:rsidP="009D6238">
                      <w:r>
                        <w:t>CCAM 0</w:t>
                      </w:r>
                    </w:p>
                    <w:p w14:paraId="7CB1C68B" w14:textId="77777777" w:rsidR="009D6238" w:rsidRPr="000C43CE" w:rsidRDefault="009D6238" w:rsidP="009D6238">
                      <w:pPr>
                        <w:rPr>
                          <w:lang w:val="en-150"/>
                        </w:rPr>
                      </w:pPr>
                      <w:r>
                        <w:t>CLBL Camera</w:t>
                      </w:r>
                      <w:r>
                        <w:rPr>
                          <w:lang w:val="en-150"/>
                        </w:rPr>
                        <w:t xml:space="preserve"> 1</w:t>
                      </w:r>
                    </w:p>
                    <w:p w14:paraId="4B1AAB2C" w14:textId="77777777" w:rsidR="009D6238" w:rsidRDefault="009D6238" w:rsidP="009D6238">
                      <w:r>
                        <w:t>CPOS -0.03 1.27 7.65</w:t>
                      </w:r>
                    </w:p>
                    <w:p w14:paraId="59258762" w14:textId="77777777" w:rsidR="009D6238" w:rsidRDefault="009D6238" w:rsidP="009D6238">
                      <w:r>
                        <w:t>CPIT 0.00</w:t>
                      </w:r>
                    </w:p>
                    <w:p w14:paraId="0FC7909F" w14:textId="77777777" w:rsidR="009D6238" w:rsidRDefault="009D6238" w:rsidP="009D6238">
                      <w:r>
                        <w:t>CYAW 0.00</w:t>
                      </w:r>
                    </w:p>
                    <w:p w14:paraId="7603EB51" w14:textId="77777777" w:rsidR="009D6238" w:rsidRDefault="009D6238" w:rsidP="009D6238">
                      <w:r>
                        <w:t>CROT 0.00</w:t>
                      </w:r>
                    </w:p>
                    <w:p w14:paraId="1F8FB061" w14:textId="70CD4FC4" w:rsidR="009D6238" w:rsidRDefault="009D6238" w:rsidP="009D6238">
                      <w:r>
                        <w:t>CFOV 40.00</w:t>
                      </w:r>
                    </w:p>
                    <w:p w14:paraId="12AFABEB" w14:textId="30B70B2E" w:rsidR="009D6238" w:rsidRPr="009D6238" w:rsidRDefault="009D6238" w:rsidP="009D6238">
                      <w:pPr>
                        <w:rPr>
                          <w:lang w:val="en-150"/>
                        </w:rPr>
                      </w:pPr>
                      <w:r>
                        <w:rPr>
                          <w:lang w:val="en-150"/>
                        </w:rPr>
                        <w:t>CURCAM 0</w:t>
                      </w:r>
                    </w:p>
                  </w:txbxContent>
                </v:textbox>
                <w10:wrap type="square" anchorx="margin"/>
              </v:shape>
            </w:pict>
          </mc:Fallback>
        </mc:AlternateContent>
      </w:r>
    </w:p>
    <w:p w14:paraId="4D37F6D2" w14:textId="4F1CE21E" w:rsidR="0003728B" w:rsidRDefault="0003728B" w:rsidP="0003728B">
      <w:pPr>
        <w:pStyle w:val="Heading8"/>
        <w:rPr>
          <w:lang w:bidi="ar-EG"/>
        </w:rPr>
      </w:pPr>
      <w:r>
        <w:rPr>
          <w:lang w:bidi="ar-EG"/>
        </w:rPr>
        <w:t>Set CURCAM to the index of the camera you want the MFD to show when it’s first loaded (the index is the number after CCAM for the camera you want).</w:t>
      </w:r>
    </w:p>
    <w:p w14:paraId="0D274E29" w14:textId="458C6648" w:rsidR="0003728B" w:rsidRPr="00304441" w:rsidRDefault="00F310CB" w:rsidP="0053744A">
      <w:pPr>
        <w:pStyle w:val="Heading8"/>
        <w:rPr>
          <w:lang w:val="en-150" w:bidi="ar-EG"/>
        </w:rPr>
      </w:pPr>
      <w:r>
        <w:rPr>
          <w:lang w:bidi="ar-EG"/>
        </w:rPr>
        <w:t>Save the configuration file. The steps are over for vessel default cameras</w:t>
      </w:r>
      <w:r w:rsidR="00304441">
        <w:rPr>
          <w:lang w:val="en-150" w:bidi="ar-EG"/>
        </w:rPr>
        <w:t>.</w:t>
      </w:r>
    </w:p>
    <w:p w14:paraId="75B906D4" w14:textId="568C27F7" w:rsidR="00F310CB" w:rsidRDefault="00F310CB" w:rsidP="0053744A">
      <w:pPr>
        <w:pStyle w:val="Heading8"/>
        <w:rPr>
          <w:lang w:bidi="ar-EG"/>
        </w:rPr>
      </w:pPr>
    </w:p>
    <w:p w14:paraId="62E41A4B" w14:textId="4BCC1CDF" w:rsidR="002B1ABE" w:rsidRDefault="002B1ABE" w:rsidP="002B1ABE">
      <w:pPr>
        <w:pStyle w:val="Heading8"/>
        <w:rPr>
          <w:lang w:bidi="ar-EG"/>
        </w:rPr>
      </w:pPr>
      <w:r>
        <w:rPr>
          <w:noProof/>
          <w:lang w:bidi="ar-EG"/>
        </w:rPr>
        <mc:AlternateContent>
          <mc:Choice Requires="wps">
            <w:drawing>
              <wp:anchor distT="45720" distB="45720" distL="114300" distR="114300" simplePos="0" relativeHeight="251667456" behindDoc="0" locked="0" layoutInCell="1" allowOverlap="1" wp14:anchorId="641E6589" wp14:editId="7729B235">
                <wp:simplePos x="0" y="0"/>
                <wp:positionH relativeFrom="margin">
                  <wp:align>right</wp:align>
                </wp:positionH>
                <wp:positionV relativeFrom="paragraph">
                  <wp:posOffset>948359</wp:posOffset>
                </wp:positionV>
                <wp:extent cx="5931535" cy="946150"/>
                <wp:effectExtent l="0" t="0" r="12065" b="2540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9461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8F22CDA" w14:textId="77777777" w:rsidR="002B1ABE" w:rsidRDefault="002B1ABE" w:rsidP="002B1ABE">
                            <w:r>
                              <w:t xml:space="preserve">  TYPE User</w:t>
                            </w:r>
                          </w:p>
                          <w:p w14:paraId="6DAF703F" w14:textId="77777777" w:rsidR="002B1ABE" w:rsidRDefault="002B1ABE" w:rsidP="002B1ABE">
                            <w:r>
                              <w:t xml:space="preserve">  MODE Camera MFD</w:t>
                            </w:r>
                          </w:p>
                          <w:p w14:paraId="7BFEDA94" w14:textId="446DB5A3" w:rsidR="002B1ABE" w:rsidRDefault="002B1ABE" w:rsidP="002B1ABE">
                            <w:r>
                              <w:t xml:space="preserve">  CCFG </w:t>
                            </w:r>
                            <w:proofErr w:type="spellStart"/>
                            <w:r>
                              <w:t>DeltaGlider</w:t>
                            </w:r>
                            <w:proofErr w:type="spellEnd"/>
                            <w:r>
                              <w:t xml:space="preserve"> </w:t>
                            </w:r>
                            <w:proofErr w:type="spellStart"/>
                            <w:r>
                              <w:t>Scn</w:t>
                            </w:r>
                            <w:proofErr w:type="spellEnd"/>
                            <w:r>
                              <w:t xml:space="preserve"> T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1E6589" id="_x0000_t202" coordsize="21600,21600" o:spt="202" path="m,l,21600r21600,l21600,xe">
                <v:stroke joinstyle="miter"/>
                <v:path gradientshapeok="t" o:connecttype="rect"/>
              </v:shapetype>
              <v:shape id="_x0000_s1029" type="#_x0000_t202" style="position:absolute;margin-left:415.85pt;margin-top:74.65pt;width:467.05pt;height:74.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" fillcolor="white [3201]" strokecolor="#2683c6 [3205]" strokeweight="1pt">
                <v:textbox>
                  <w:txbxContent>
                    <w:p w14:paraId="28F22CDA" w14:textId="77777777" w:rsidR="002B1ABE" w:rsidRDefault="002B1ABE" w:rsidP="002B1ABE">
                      <w:r>
                        <w:t xml:space="preserve">  TYPE User</w:t>
                      </w:r>
                    </w:p>
                    <w:p w14:paraId="6DAF703F" w14:textId="77777777" w:rsidR="002B1ABE" w:rsidRDefault="002B1ABE" w:rsidP="002B1ABE">
                      <w:r>
                        <w:t xml:space="preserve">  MODE Camera MFD</w:t>
                      </w:r>
                    </w:p>
                    <w:p w14:paraId="7BFEDA94" w14:textId="446DB5A3" w:rsidR="002B1ABE" w:rsidRDefault="002B1ABE" w:rsidP="002B1ABE">
                      <w:r>
                        <w:t xml:space="preserve">  </w:t>
                      </w:r>
                      <w:r>
                        <w:t xml:space="preserve">CCFG </w:t>
                      </w:r>
                      <w:proofErr w:type="spellStart"/>
                      <w:r>
                        <w:t>DeltaGlider</w:t>
                      </w:r>
                      <w:proofErr w:type="spellEnd"/>
                      <w:r>
                        <w:t xml:space="preserve"> </w:t>
                      </w:r>
                      <w:proofErr w:type="spellStart"/>
                      <w:r>
                        <w:t>Scn</w:t>
                      </w:r>
                      <w:proofErr w:type="spellEnd"/>
                      <w:r>
                        <w:t xml:space="preserve"> Test</w:t>
                      </w:r>
                    </w:p>
                  </w:txbxContent>
                </v:textbox>
                <w10:wrap type="square" anchorx="margin"/>
              </v:shape>
            </w:pict>
          </mc:Fallback>
        </mc:AlternateContent>
      </w:r>
      <w:r w:rsidR="00F310CB">
        <w:rPr>
          <w:lang w:bidi="ar-EG"/>
        </w:rPr>
        <w:t xml:space="preserve">If you want the configuration file to be specific to that scenario, open the scenario you want, open Camera MFD in the vessel you want, and close Orbiter. </w:t>
      </w:r>
      <w:r>
        <w:rPr>
          <w:lang w:bidi="ar-EG"/>
        </w:rPr>
        <w:t>Open the current state scenario as stated</w:t>
      </w:r>
      <w:r w:rsidR="00F310CB">
        <w:rPr>
          <w:lang w:bidi="ar-EG"/>
        </w:rPr>
        <w:t xml:space="preserve"> </w:t>
      </w:r>
      <w:r>
        <w:rPr>
          <w:lang w:bidi="ar-EG"/>
        </w:rPr>
        <w:t>and</w:t>
      </w:r>
      <w:r w:rsidR="00F310CB">
        <w:rPr>
          <w:lang w:bidi="ar-EG"/>
        </w:rPr>
        <w:t xml:space="preserve"> remove </w:t>
      </w:r>
      <w:r>
        <w:rPr>
          <w:lang w:bidi="ar-EG"/>
        </w:rPr>
        <w:t>all</w:t>
      </w:r>
      <w:r w:rsidR="00F310CB">
        <w:rPr>
          <w:lang w:bidi="ar-EG"/>
        </w:rPr>
        <w:t xml:space="preserve"> </w:t>
      </w:r>
      <w:r>
        <w:rPr>
          <w:lang w:bidi="ar-EG"/>
        </w:rPr>
        <w:t>lines</w:t>
      </w:r>
      <w:r w:rsidR="00F310CB">
        <w:rPr>
          <w:lang w:bidi="ar-EG"/>
        </w:rPr>
        <w:t xml:space="preserve"> </w:t>
      </w:r>
      <w:r>
        <w:rPr>
          <w:lang w:bidi="ar-EG"/>
        </w:rPr>
        <w:t>between</w:t>
      </w:r>
      <w:r w:rsidR="00F310CB">
        <w:rPr>
          <w:lang w:bidi="ar-EG"/>
        </w:rPr>
        <w:t xml:space="preserve"> </w:t>
      </w:r>
      <w:r>
        <w:rPr>
          <w:lang w:bidi="ar-EG"/>
        </w:rPr>
        <w:t>BEGIN_MFD</w:t>
      </w:r>
      <w:r w:rsidR="00F310CB">
        <w:rPr>
          <w:lang w:bidi="ar-EG"/>
        </w:rPr>
        <w:t xml:space="preserve"> </w:t>
      </w:r>
      <w:r>
        <w:rPr>
          <w:lang w:bidi="ar-EG"/>
        </w:rPr>
        <w:t>and</w:t>
      </w:r>
      <w:r w:rsidR="00F310CB">
        <w:rPr>
          <w:lang w:bidi="ar-EG"/>
        </w:rPr>
        <w:t xml:space="preserve"> </w:t>
      </w:r>
      <w:r>
        <w:rPr>
          <w:lang w:bidi="ar-EG"/>
        </w:rPr>
        <w:t>END_MFD (but don’t remove BEGIN_MFD and END_MFD</w:t>
      </w:r>
      <w:r>
        <w:rPr>
          <w:lang w:val="en-150" w:bidi="ar-EG"/>
        </w:rPr>
        <w:t>)</w:t>
      </w:r>
      <w:r w:rsidR="00F310CB">
        <w:rPr>
          <w:lang w:bidi="ar-EG"/>
        </w:rPr>
        <w:t xml:space="preserve">. </w:t>
      </w:r>
      <w:r>
        <w:rPr>
          <w:lang w:bidi="ar-EG"/>
        </w:rPr>
        <w:t>Insert the following lines instead</w:t>
      </w:r>
      <w:r>
        <w:rPr>
          <w:lang w:val="en-150" w:bidi="ar-EG"/>
        </w:rPr>
        <w:t xml:space="preserve"> and</w:t>
      </w:r>
      <w:r w:rsidR="00304441">
        <w:rPr>
          <w:lang w:val="en-150" w:bidi="ar-EG"/>
        </w:rPr>
        <w:t xml:space="preserve"> replace</w:t>
      </w:r>
      <w:r>
        <w:rPr>
          <w:lang w:bidi="ar-EG"/>
        </w:rPr>
        <w:t xml:space="preserve"> </w:t>
      </w:r>
      <w:r w:rsidR="00E038EE">
        <w:rPr>
          <w:lang w:val="en-150" w:bidi="ar-EG"/>
        </w:rPr>
        <w:t>‘</w:t>
      </w:r>
      <w:proofErr w:type="spellStart"/>
      <w:r>
        <w:t>DeltaGlider</w:t>
      </w:r>
      <w:proofErr w:type="spellEnd"/>
      <w:r>
        <w:t xml:space="preserve"> </w:t>
      </w:r>
      <w:proofErr w:type="spellStart"/>
      <w:r>
        <w:t>Scn</w:t>
      </w:r>
      <w:proofErr w:type="spellEnd"/>
      <w:r>
        <w:t xml:space="preserve"> Test</w:t>
      </w:r>
      <w:r w:rsidR="00E038EE">
        <w:rPr>
          <w:lang w:val="en-150"/>
        </w:rPr>
        <w:t>’</w:t>
      </w:r>
      <w:r>
        <w:t xml:space="preserve"> with the configuration file name without the </w:t>
      </w:r>
      <w:r w:rsidR="00E038EE">
        <w:rPr>
          <w:lang w:val="en-150"/>
        </w:rPr>
        <w:t>‘</w:t>
      </w:r>
      <w:proofErr w:type="spellStart"/>
      <w:r>
        <w:t>cfg</w:t>
      </w:r>
      <w:proofErr w:type="spellEnd"/>
      <w:r w:rsidR="00E038EE">
        <w:rPr>
          <w:lang w:val="en-150"/>
        </w:rPr>
        <w:t>’</w:t>
      </w:r>
      <w:r>
        <w:t xml:space="preserve"> extension.</w:t>
      </w:r>
    </w:p>
    <w:p w14:paraId="76B36C82" w14:textId="7CB01BA7" w:rsidR="00B81A1B" w:rsidRDefault="00B81A1B" w:rsidP="00B81A1B">
      <w:pPr>
        <w:pStyle w:val="Heading2"/>
        <w:rPr>
          <w:lang w:bidi="ar-EG"/>
        </w:rPr>
      </w:pPr>
      <w:r>
        <w:rPr>
          <w:lang w:bidi="ar-EG"/>
        </w:rPr>
        <w:t>API</w:t>
      </w:r>
    </w:p>
    <w:p w14:paraId="644FFF03" w14:textId="5647FA40" w:rsidR="002C03D3" w:rsidRPr="002C03D3" w:rsidRDefault="00D13D97" w:rsidP="00F310CB">
      <w:pPr>
        <w:pStyle w:val="Heading8"/>
        <w:rPr>
          <w:lang w:val="en-150" w:bidi="ar-EG"/>
        </w:rPr>
      </w:pPr>
      <w:r w:rsidRPr="00D13D97">
        <w:rPr>
          <w:lang w:bidi="ar-EG"/>
        </w:rPr>
        <w:t xml:space="preserve">The API allows vessels to control the MFD </w:t>
      </w:r>
      <w:r w:rsidR="006903BE">
        <w:rPr>
          <w:lang w:bidi="ar-EG"/>
        </w:rPr>
        <w:t>by</w:t>
      </w:r>
      <w:r w:rsidRPr="00D13D97">
        <w:rPr>
          <w:lang w:bidi="ar-EG"/>
        </w:rPr>
        <w:t xml:space="preserve"> the </w:t>
      </w:r>
      <w:r w:rsidR="006903BE">
        <w:rPr>
          <w:lang w:bidi="ar-EG"/>
        </w:rPr>
        <w:t>source code</w:t>
      </w:r>
      <w:r w:rsidRPr="00D13D97">
        <w:rPr>
          <w:lang w:bidi="ar-EG"/>
        </w:rPr>
        <w:t xml:space="preserve">. </w:t>
      </w:r>
      <w:r w:rsidR="002C03D3">
        <w:rPr>
          <w:lang w:val="en-150" w:bidi="ar-EG"/>
        </w:rPr>
        <w:t>See the API document in the ‘</w:t>
      </w:r>
      <w:proofErr w:type="spellStart"/>
      <w:r w:rsidR="002C03D3">
        <w:rPr>
          <w:lang w:val="en-150" w:bidi="ar-EG"/>
        </w:rPr>
        <w:t>Orbitersdk</w:t>
      </w:r>
      <w:proofErr w:type="spellEnd"/>
      <w:r w:rsidR="002C03D3">
        <w:rPr>
          <w:lang w:val="en-150" w:bidi="ar-EG"/>
        </w:rPr>
        <w:t>\doc’ folder.</w:t>
      </w:r>
    </w:p>
    <w:p w14:paraId="3E8BAE10" w14:textId="071C75E8" w:rsidR="00D13D97" w:rsidRDefault="00D13D97" w:rsidP="00D13D97">
      <w:pPr>
        <w:pStyle w:val="Heading2"/>
        <w:rPr>
          <w:lang w:bidi="ar-EG"/>
        </w:rPr>
      </w:pPr>
      <w:r>
        <w:rPr>
          <w:lang w:bidi="ar-EG"/>
        </w:rPr>
        <w:t>About</w:t>
      </w:r>
    </w:p>
    <w:p w14:paraId="1BEE46C9" w14:textId="5A7DC627" w:rsidR="00D13D97" w:rsidRDefault="00D13D97" w:rsidP="00D13D97">
      <w:pPr>
        <w:pStyle w:val="Heading8"/>
        <w:rPr>
          <w:lang w:bidi="ar-EG"/>
        </w:rPr>
      </w:pPr>
      <w:r>
        <w:rPr>
          <w:lang w:bidi="ar-EG"/>
        </w:rPr>
        <w:t xml:space="preserve">Camera MFD is free and </w:t>
      </w:r>
      <w:proofErr w:type="gramStart"/>
      <w:r>
        <w:rPr>
          <w:lang w:bidi="ar-EG"/>
        </w:rPr>
        <w:t>open</w:t>
      </w:r>
      <w:r w:rsidR="004141B5">
        <w:rPr>
          <w:lang w:bidi="ar-EG"/>
        </w:rPr>
        <w:t>-</w:t>
      </w:r>
      <w:r>
        <w:rPr>
          <w:lang w:bidi="ar-EG"/>
        </w:rPr>
        <w:t>source</w:t>
      </w:r>
      <w:proofErr w:type="gramEnd"/>
      <w:r>
        <w:rPr>
          <w:lang w:bidi="ar-EG"/>
        </w:rPr>
        <w:t xml:space="preserve"> under </w:t>
      </w:r>
      <w:r w:rsidR="004141B5">
        <w:rPr>
          <w:lang w:bidi="ar-EG"/>
        </w:rPr>
        <w:t xml:space="preserve">the </w:t>
      </w:r>
      <w:r>
        <w:rPr>
          <w:lang w:bidi="ar-EG"/>
        </w:rPr>
        <w:t xml:space="preserve">GPLv3 license. The source code can be found in the </w:t>
      </w:r>
      <w:hyperlink r:id="rId10" w:history="1">
        <w:r w:rsidRPr="002C73C7">
          <w:rPr>
            <w:rStyle w:val="Hyperlink"/>
            <w:lang w:bidi="ar-EG"/>
          </w:rPr>
          <w:t>GitHub repository</w:t>
        </w:r>
      </w:hyperlink>
      <w:r>
        <w:rPr>
          <w:lang w:bidi="ar-EG"/>
        </w:rPr>
        <w:t>.</w:t>
      </w:r>
      <w:r w:rsidR="00E64E25">
        <w:rPr>
          <w:lang w:bidi="ar-EG"/>
        </w:rPr>
        <w:t xml:space="preserve"> Special thanks to </w:t>
      </w:r>
      <w:hyperlink r:id="rId11" w:history="1">
        <w:r w:rsidR="00E64E25" w:rsidRPr="00E64E25">
          <w:rPr>
            <w:rStyle w:val="Hyperlink"/>
            <w:lang w:bidi="ar-EG"/>
          </w:rPr>
          <w:t>Face</w:t>
        </w:r>
      </w:hyperlink>
      <w:r w:rsidR="00E64E25">
        <w:rPr>
          <w:lang w:bidi="ar-EG"/>
        </w:rPr>
        <w:t xml:space="preserve"> for the camera control logic, and </w:t>
      </w:r>
      <w:hyperlink r:id="rId12" w:history="1">
        <w:proofErr w:type="spellStart"/>
        <w:r w:rsidR="00E64E25" w:rsidRPr="00E64E25">
          <w:rPr>
            <w:rStyle w:val="Hyperlink"/>
            <w:lang w:bidi="ar-EG"/>
          </w:rPr>
          <w:t>Gattispilot</w:t>
        </w:r>
        <w:proofErr w:type="spellEnd"/>
      </w:hyperlink>
      <w:r w:rsidR="00E64E25">
        <w:rPr>
          <w:lang w:bidi="ar-EG"/>
        </w:rPr>
        <w:t xml:space="preserve"> for testing the MFD.</w:t>
      </w:r>
    </w:p>
    <w:p w14:paraId="0A88A61F" w14:textId="77777777" w:rsidR="00D13D97" w:rsidRDefault="00D13D97" w:rsidP="00D13D97">
      <w:pPr>
        <w:pStyle w:val="Heading8"/>
        <w:rPr>
          <w:lang w:bidi="ar-EG"/>
        </w:rPr>
      </w:pPr>
    </w:p>
    <w:p w14:paraId="69E3FEF9" w14:textId="780E938F" w:rsidR="00D13D97" w:rsidRPr="00D13D97" w:rsidRDefault="00D13D97" w:rsidP="00E64E25">
      <w:pPr>
        <w:pStyle w:val="Heading8"/>
        <w:rPr>
          <w:lang w:bidi="ar-EG"/>
        </w:rPr>
      </w:pPr>
      <w:r>
        <w:rPr>
          <w:lang w:bidi="ar-EG"/>
        </w:rPr>
        <w:t xml:space="preserve">Copyright </w:t>
      </w:r>
      <w:r>
        <w:rPr>
          <w:rFonts w:cstheme="majorHAnsi"/>
          <w:lang w:bidi="ar-EG"/>
        </w:rPr>
        <w:t>©</w:t>
      </w:r>
      <w:r>
        <w:rPr>
          <w:lang w:bidi="ar-EG"/>
        </w:rPr>
        <w:t xml:space="preserve"> Abdullah Radwan</w:t>
      </w:r>
      <w:r w:rsidR="00E64E25">
        <w:rPr>
          <w:lang w:bidi="ar-EG"/>
        </w:rPr>
        <w:t xml:space="preserve">, </w:t>
      </w:r>
      <w:hyperlink r:id="rId13" w:history="1">
        <w:r w:rsidR="00E64E25" w:rsidRPr="00C900A1">
          <w:rPr>
            <w:rStyle w:val="Hyperlink"/>
            <w:lang w:bidi="ar-EG"/>
          </w:rPr>
          <w:t>abbodmar@gmail.com</w:t>
        </w:r>
      </w:hyperlink>
    </w:p>
    <w:sectPr w:rsidR="00D13D97" w:rsidRPr="00D13D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653EFE"/>
    <w:multiLevelType w:val="hybridMultilevel"/>
    <w:tmpl w:val="B1302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srA0NjQyNzY2MTBR0lEKTi0uzszPAykwNK4FAIlaM+otAAAA"/>
  </w:docVars>
  <w:rsids>
    <w:rsidRoot w:val="009D78EF"/>
    <w:rsid w:val="00014827"/>
    <w:rsid w:val="00027103"/>
    <w:rsid w:val="0003728B"/>
    <w:rsid w:val="000C43CE"/>
    <w:rsid w:val="00140F89"/>
    <w:rsid w:val="00237A54"/>
    <w:rsid w:val="00296E49"/>
    <w:rsid w:val="002B1ABE"/>
    <w:rsid w:val="002C03D3"/>
    <w:rsid w:val="00304441"/>
    <w:rsid w:val="003134CE"/>
    <w:rsid w:val="00323301"/>
    <w:rsid w:val="00366EAF"/>
    <w:rsid w:val="004141B5"/>
    <w:rsid w:val="00434001"/>
    <w:rsid w:val="00481B2C"/>
    <w:rsid w:val="004D6450"/>
    <w:rsid w:val="0053744A"/>
    <w:rsid w:val="0057103B"/>
    <w:rsid w:val="00576394"/>
    <w:rsid w:val="006903BE"/>
    <w:rsid w:val="007F2782"/>
    <w:rsid w:val="008078F7"/>
    <w:rsid w:val="00880275"/>
    <w:rsid w:val="00911DA9"/>
    <w:rsid w:val="009A1120"/>
    <w:rsid w:val="009D60A5"/>
    <w:rsid w:val="009D6238"/>
    <w:rsid w:val="009D78EF"/>
    <w:rsid w:val="00A25213"/>
    <w:rsid w:val="00B81A1B"/>
    <w:rsid w:val="00C34CFC"/>
    <w:rsid w:val="00C91B69"/>
    <w:rsid w:val="00CC6F47"/>
    <w:rsid w:val="00CD6ACD"/>
    <w:rsid w:val="00D11BCC"/>
    <w:rsid w:val="00D13D97"/>
    <w:rsid w:val="00D96AB7"/>
    <w:rsid w:val="00DE184C"/>
    <w:rsid w:val="00E038EE"/>
    <w:rsid w:val="00E56D99"/>
    <w:rsid w:val="00E64E25"/>
    <w:rsid w:val="00E74D40"/>
    <w:rsid w:val="00F310CB"/>
    <w:rsid w:val="00FC683F"/>
    <w:rsid w:val="00FD4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75C27"/>
  <w15:chartTrackingRefBased/>
  <w15:docId w15:val="{77024E30-390C-4BDB-A787-C459C194A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880275"/>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link w:val="Heading2Char"/>
    <w:uiPriority w:val="9"/>
    <w:qFormat/>
    <w:rsid w:val="00880275"/>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link w:val="Heading6Char"/>
    <w:uiPriority w:val="9"/>
    <w:qFormat/>
    <w:rsid w:val="00880275"/>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434001"/>
    <w:pPr>
      <w:spacing w:before="200" w:after="100" w:line="240" w:lineRule="auto"/>
      <w:contextualSpacing/>
      <w:outlineLvl w:val="7"/>
    </w:pPr>
    <w:rPr>
      <w:rFonts w:asciiTheme="majorHAnsi" w:eastAsiaTheme="majorEastAsia" w:hAnsiTheme="majorHAnsi" w:cstheme="majorBidi"/>
      <w:iCs/>
      <w:color w:val="2683C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80275"/>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880275"/>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434001"/>
    <w:rPr>
      <w:rFonts w:asciiTheme="majorHAnsi" w:eastAsiaTheme="majorEastAsia" w:hAnsiTheme="majorHAnsi" w:cstheme="majorBidi"/>
      <w:iCs/>
      <w:color w:val="2683C6" w:themeColor="accent2"/>
    </w:rPr>
  </w:style>
  <w:style w:type="paragraph" w:styleId="Caption">
    <w:name w:val="caption"/>
    <w:basedOn w:val="Normal"/>
    <w:next w:val="Normal"/>
    <w:uiPriority w:val="35"/>
    <w:semiHidden/>
    <w:unhideWhenUsed/>
    <w:qFormat/>
    <w:rsid w:val="00880275"/>
    <w:rPr>
      <w:b/>
      <w:bCs/>
      <w:i/>
      <w:iCs/>
      <w:color w:val="1C6194" w:themeColor="accent2" w:themeShade="BF"/>
      <w:sz w:val="18"/>
      <w:szCs w:val="18"/>
    </w:rPr>
  </w:style>
  <w:style w:type="paragraph" w:styleId="Title">
    <w:name w:val="Title"/>
    <w:basedOn w:val="Normal"/>
    <w:link w:val="TitleChar"/>
    <w:uiPriority w:val="10"/>
    <w:qFormat/>
    <w:rsid w:val="00880275"/>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880275"/>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880275"/>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880275"/>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880275"/>
    <w:rPr>
      <w:rFonts w:asciiTheme="majorHAnsi" w:eastAsiaTheme="majorEastAsia" w:hAnsiTheme="majorHAnsi" w:cstheme="majorBidi"/>
      <w:color w:val="1481AB" w:themeColor="accent1" w:themeShade="BF"/>
      <w:sz w:val="32"/>
      <w:szCs w:val="32"/>
    </w:rPr>
  </w:style>
  <w:style w:type="paragraph" w:styleId="TOCHeading">
    <w:name w:val="TOC Heading"/>
    <w:basedOn w:val="Heading1"/>
    <w:next w:val="Normal"/>
    <w:uiPriority w:val="39"/>
    <w:semiHidden/>
    <w:unhideWhenUsed/>
    <w:qFormat/>
    <w:rsid w:val="00880275"/>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D13D97"/>
    <w:rPr>
      <w:color w:val="F49100" w:themeColor="hyperlink"/>
      <w:u w:val="single"/>
    </w:rPr>
  </w:style>
  <w:style w:type="character" w:styleId="UnresolvedMention">
    <w:name w:val="Unresolved Mention"/>
    <w:basedOn w:val="DefaultParagraphFont"/>
    <w:uiPriority w:val="99"/>
    <w:semiHidden/>
    <w:unhideWhenUsed/>
    <w:rsid w:val="00D13D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mailto:abbodmar@gmail.com"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orbiter-forum.com/members/gattispilot.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orbiter-forum.com/members/face.267/"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github.com/abdullah-radwan/CameraMFD"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docProps/app.xml><?xml version="1.0" encoding="utf-8"?>
<Properties xmlns="http://schemas.openxmlformats.org/officeDocument/2006/extended-properties" xmlns:vt="http://schemas.openxmlformats.org/officeDocument/2006/docPropsVTypes">
  <Template>Normal.dotm</Template>
  <TotalTime>1027</TotalTime>
  <Pages>6</Pages>
  <Words>1009</Words>
  <Characters>575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dc:creator>
  <cp:keywords/>
  <dc:description/>
  <cp:lastModifiedBy>عبدالله</cp:lastModifiedBy>
  <cp:revision>26</cp:revision>
  <dcterms:created xsi:type="dcterms:W3CDTF">2020-10-01T12:28:00Z</dcterms:created>
  <dcterms:modified xsi:type="dcterms:W3CDTF">2020-10-23T15:10:00Z</dcterms:modified>
</cp:coreProperties>
</file>